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ens-Expressed</w:t>
      </w:r>
      <w:r>
        <w:t xml:space="preserve"> </w:t>
      </w:r>
      <w:r>
        <w:t xml:space="preserve">RNA-Binding</w:t>
      </w:r>
      <w:r>
        <w:t xml:space="preserve"> </w:t>
      </w:r>
      <w:r>
        <w:t xml:space="preserve">Protein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Langard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Heading2"/>
      </w:pPr>
      <w:bookmarkStart w:id="23" w:name="functionalanalysis"/>
      <w:bookmarkEnd w:id="23"/>
      <w:r>
        <w:t xml:space="preserve">Systematic Analysis of Lens-Expressed RNA-Binding Proteins</w:t>
      </w:r>
    </w:p>
    <w:p>
      <w:pPr>
        <w:pStyle w:val="FigureWithCaption"/>
      </w:pPr>
      <w:r>
        <w:drawing>
          <wp:inline>
            <wp:extent cx="5334000" cy="6858000"/>
            <wp:effectExtent b="0" l="0" r="0" t="0"/>
            <wp:docPr descr=" (A) Venn diagram of highly-expressed RBPs grouped in either lens epithelial or fiber cells or both. (B) Functional representativity of lens-expressed RBPs, divided with regard of target RNAs class. (C) Dotplot showing the functional classification of expressed RBPs in the lens. The tissue specificity of an RBP is indicated by a colored sign next to its name." title="" id="1" name="Picture"/>
            <a:graphic>
              <a:graphicData uri="http://schemas.openxmlformats.org/drawingml/2006/picture">
                <pic:pic>
                  <pic:nvPicPr>
                    <pic:cNvPr descr="../figures/figSyste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(A) Venn diagram of highly-expressed RBPs grouped in either lens epithelial or fiber cells or both. (B) Functional representativity of lens-expressed RBPs, divided with regard of target RNAs class. (C) Dotplot showing the functional classification of expressed RBPs in the lens. The tissue specificity of an RBP is indicated by a colored sign next to its name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t_ISYTE_enrich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functionalanalysis/ISYTE_enrichment.t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=</w:t>
      </w:r>
      <w:r>
        <w:rPr>
          <w:rStyle w:val="NormalTok"/>
        </w:rPr>
        <w:t xml:space="preserve">Symbol)</w:t>
      </w:r>
      <w:r>
        <w:br w:type="textWrapping"/>
      </w:r>
      <w:r>
        <w:rPr>
          <w:rStyle w:val="CommentTok"/>
        </w:rPr>
        <w:t xml:space="preserve">#&gt; Parsed with column specification:</w:t>
      </w:r>
      <w:r>
        <w:br w:type="textWrapping"/>
      </w:r>
      <w:r>
        <w:rPr>
          <w:rStyle w:val="CommentTok"/>
        </w:rPr>
        <w:t xml:space="preserve">#&gt; cols(</w:t>
      </w:r>
      <w:r>
        <w:br w:type="textWrapping"/>
      </w:r>
      <w:r>
        <w:rPr>
          <w:rStyle w:val="CommentTok"/>
        </w:rPr>
        <w:t xml:space="preserve">#&gt;   .default = col_character()</w:t>
      </w:r>
      <w:r>
        <w:br w:type="textWrapping"/>
      </w:r>
      <w:r>
        <w:rPr>
          <w:rStyle w:val="CommentTok"/>
        </w:rPr>
        <w:t xml:space="preserve">#&gt; )</w:t>
      </w:r>
      <w:r>
        <w:br w:type="textWrapping"/>
      </w:r>
      <w:r>
        <w:rPr>
          <w:rStyle w:val="CommentTok"/>
        </w:rPr>
        <w:t xml:space="preserve">#&gt; See spec(...) for full column specifications.</w:t>
      </w:r>
      <w:r>
        <w:br w:type="textWrapping"/>
      </w:r>
      <w:r>
        <w:br w:type="textWrapping"/>
      </w:r>
      <w:r>
        <w:rPr>
          <w:rStyle w:val="NormalTok"/>
        </w:rPr>
        <w:t xml:space="preserve">t_proteomicEnri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SYTE_enrich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enriche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ge=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stage, </w:t>
      </w:r>
      <w:r>
        <w:rPr>
          <w:rStyle w:val="StringTok"/>
        </w:rPr>
        <w:t xml:space="preserve">"E[0-9]{1,2}|P[0-9]{1,2}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extract stag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riche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nricheme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rich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nriche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rich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nrich_catego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enrich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_catego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[2;5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enrich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_catego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[5;10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enrich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_catego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[10;50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enrich_categor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 5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rich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rich_categor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2;5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5;10[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[10;50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50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t_annotationsRBP_figur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lational reg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 degrad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NA stabil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A s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lational reg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RNA degradatio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rich_category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&gt; Warning: NAs introduits lors de la conversion automatique</w:t>
      </w:r>
      <w:r>
        <w:br w:type="textWrapping"/>
      </w:r>
      <w:r>
        <w:rPr>
          <w:rStyle w:val="CommentTok"/>
        </w:rPr>
        <w:t xml:space="preserve">#&gt; Warning in `[&lt;-.factor`(`*tmp*`, !is_complete(data[[var]]), value = "NA"):</w:t>
      </w:r>
      <w:r>
        <w:br w:type="textWrapping"/>
      </w:r>
      <w:r>
        <w:rPr>
          <w:rStyle w:val="CommentTok"/>
        </w:rPr>
        <w:t xml:space="preserve">#&gt; invalid factor level, NA generated</w:t>
      </w:r>
      <w:r>
        <w:br w:type="textWrapping"/>
      </w:r>
      <w:r>
        <w:br w:type="textWrapping"/>
      </w:r>
      <w:r>
        <w:rPr>
          <w:rStyle w:val="NormalTok"/>
        </w:rPr>
        <w:t xml:space="preserve">listRBPinterest &lt;-</w:t>
      </w:r>
      <w:r>
        <w:rPr>
          <w:rStyle w:val="StringTok"/>
        </w:rPr>
        <w:t xml:space="preserve"> "Caprin2,Carhsp1,Celf1,Ddx39b,Fxr1,Igf2bp1,Igf2bp3,Hnrnpd,Rbm8a,Lsm5,Magohb,Pabpc1,Ptbp1,Tardbp,Rbm38,Syncrip,Tdrd7,Ybx1,Ybx3,Lsm2,Eif5a,Pdcd4,Upf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_proteomicEnrichment_inte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proteomicEnrich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RBPinterest) </w:t>
      </w:r>
      <w:r>
        <w:br w:type="textWrapping"/>
      </w:r>
      <w:r>
        <w:br w:type="textWrapping"/>
      </w:r>
      <w:r>
        <w:rPr>
          <w:rStyle w:val="NormalTok"/>
        </w:rPr>
        <w:t xml:space="preserve">t_proteomicEnrich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kEpi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kFibe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issue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nrich_category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tiss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_proteomicEnrichment_interest, 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kEpi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kFibers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nrich_category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c0c0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_proteomicEnrichment_interest, 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kEpi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kFibers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nrich_category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_proteomicEnrichment_interest, 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ber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kEpi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kFibers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nrich_category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s epithel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s fiber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_proteomicEnrichment_interes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kEpi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kFibers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ox.padding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gment.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ib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c0c0c0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s epithel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s fiber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enrichment in the lens (iSyT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oteomic rank &lt; 18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oteomic rank &lt; 18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omic rank in lens fiber cel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omic rank in lens epithelial ce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s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&gt; Warning: Using size for a discrete variable is not advised.</w:t>
      </w:r>
      <w:r>
        <w:br w:type="textWrapping"/>
      </w:r>
      <w:r>
        <w:rPr>
          <w:rStyle w:val="CommentTok"/>
        </w:rPr>
        <w:t xml:space="preserve">#&gt; Warning: Removed 12 rows containing missing values (geom_point).</w:t>
      </w:r>
    </w:p>
    <w:p>
      <w:pPr>
        <w:pStyle w:val="FirstParagraph"/>
      </w:pPr>
      <w:r>
        <w:drawing>
          <wp:inline>
            <wp:extent cx="5334000" cy="2459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unctional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rna-binding-predictions"/>
      <w:bookmarkEnd w:id="26"/>
      <w:r>
        <w:t xml:space="preserve">RNA-binding predictions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86b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Analysis of Lens-Expressed RNA-Binding Proteins</dc:title>
  <dc:creator>Paul Langard</dc:creator>
  <dcterms:created xsi:type="dcterms:W3CDTF">2019-12-24T15:02:56Z</dcterms:created>
  <dcterms:modified xsi:type="dcterms:W3CDTF">2019-12-24T15:02:56Z</dcterms:modified>
</cp:coreProperties>
</file>